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о-профилактике-инфекции"/>
    <w:p>
      <w:pPr>
        <w:pStyle w:val="Heading3"/>
      </w:pPr>
      <w:r>
        <w:t xml:space="preserve">О профилактике инфекции</w:t>
      </w:r>
    </w:p>
    <w:p>
      <w:pPr>
        <w:pStyle w:val="FirstParagraph"/>
      </w:pPr>
      <w:r>
        <w:t xml:space="preserve">02.03.2020</w:t>
      </w:r>
    </w:p>
    <w:p>
      <w:pPr>
        <w:pStyle w:val="BodyText"/>
      </w:pPr>
      <w:r>
        <w:br/>
      </w:r>
    </w:p>
    <w:p>
      <w:pPr>
        <w:numPr>
          <w:ilvl w:val="0"/>
          <w:numId w:val="1001"/>
        </w:numPr>
        <w:pStyle w:val="Compact"/>
      </w:pPr>
      <w:r>
        <w:br/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Как защититься от коронавируса 2019-nCoV</w:t>
        </w:r>
      </w:hyperlink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Профилактика гриппа и короновирусной инфекции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Использование одноразовой маски снижает вероятность заражения гриппом, коронавирусом и другими ОРВи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Грипп, коронавирус, другие ОРВИ - поможет маска!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Грипп, коронавирусная инфекция и другие острые респираторные вирусные инфекции (ОРВИ)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Гигиена при гриппе, коронавирусной инфекции и других ОРВИ</w:t>
        </w:r>
      </w:hyperlink>
    </w:p>
    <w:p>
      <w:pPr>
        <w:pStyle w:val="FirstParagraph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6">
        <w:r>
          <w:rPr>
            <w:rStyle w:val="Hyperlink"/>
          </w:rPr>
          <w:t xml:space="preserve">http://schukino.mos.ru/rubric/detail/8727451.html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Управа района Щукино города Москвы</w:t>
        </w:r>
      </w:hyperlink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schukino.mos.ru" TargetMode="External" /><Relationship Type="http://schemas.openxmlformats.org/officeDocument/2006/relationships/hyperlink" Id="rId26" Target="http://schukino.mos.ru/rubric/detail/8727451.html" TargetMode="External" /><Relationship Type="http://schemas.openxmlformats.org/officeDocument/2006/relationships/hyperlink" Id="rId25" Target="https://schukino.mos.ru/1%202020%20%D1%84%D0%BE%D1%82%D0%BE/%D0%93%D0%B8%D0%B3%D0%B8%D0%B5%D0%BD%D0%B0%20%D0%BF%D1%80%D0%B8%20%D0%B3%D1%80%D0%B8%D0%BF%D0%BF%D0%B5,%20%D0%BA%D0%BE%D1%80%D0%BE%D0%BD%D0%B0%D0%B2%D0%B8%D1%80%D1%83%D1%81%D0%BD%D0%BE%D0%B9%20%D0%BC%D0%BD%D1%84%D0%B5%D0%BA%D1%86%D0%B8%D0%B8%20%D0%B8%20%D0%B4%D1%80%D1%83%D0%B3%D0%B8%D1%85%20%D0%BE%D1%80%D0%B2%D0%B8.docx" TargetMode="External" /><Relationship Type="http://schemas.openxmlformats.org/officeDocument/2006/relationships/hyperlink" Id="rId24" Target="https://schukino.mos.ru/1%202020%20%D1%84%D0%BE%D1%82%D0%BE/%D0%93%D1%80%D0%B8%D0%BF%D0%BF%20%D0%BA%D0%BE%D1%80%D0%BE%D0%BD%D0%B0%D0%B2%D0%B8%D1%80%D1%83%D1%81%20%D0%B8%20%D0%B4%D1%80%D1%83%D0%B3%D0%B8%D0%B5%20%D0%BE%D1%80%D0%B2%D0%B8%20%D0%BE%D0%B1%D1%89%D0%B5%D0%B5%2030.01.2020.docx" TargetMode="External" /><Relationship Type="http://schemas.openxmlformats.org/officeDocument/2006/relationships/hyperlink" Id="rId23" Target="https://schukino.mos.ru/1%202020%20%D1%84%D0%BE%D1%82%D0%BE/%D0%93%D1%80%D0%B8%D0%BF%D0%BF,%20%D0%BA%D0%BE%D1%80%D0%BE%D0%BD%D0%B0%D0%B2%D0%B8%D1%80%D1%83%D1%81,%20%D0%BE%D1%80%D0%B2%D0%B8-%20%D0%BF%D0%BE%D0%BC%D0%BE%D0%B6%D0%B5%D1%82%20%D0%BC%D0%B0%D1%81%D0%BA%D0%B0%2030.01.2020.docx" TargetMode="External" /><Relationship Type="http://schemas.openxmlformats.org/officeDocument/2006/relationships/hyperlink" Id="rId22" Target="https://schukino.mos.ru/1%202020%20%D1%84%D0%BE%D1%82%D0%BE/%D0%9F%D0%B0%D0%BC%D1%8F%D1%82%D0%BA%D0%B0%20%D0%BC%D0%B0%D1%81%D0%BA%D0%B0%20%D0%BE%D1%82%20%D0%B3%D1%80%D0%B8%D0%BF%D0%BF%D0%B0,%20%D0%BA%D0%BE%D1%80%D0%BE%D0%BD%D0%B0%D0%B2%D0%B8%D1%80%D1%83%D1%81%D0%B0%20%D0%B8%20%D0%BE%D1%80%D0%B2%D0%B8.docx" TargetMode="External" /><Relationship Type="http://schemas.openxmlformats.org/officeDocument/2006/relationships/hyperlink" Id="rId21" Target="https://schukino.mos.ru/1%202020%20%D1%84%D0%BE%D1%82%D0%BE/%D0%9F%D0%B0%D0%BC%D1%8F%D1%82%D0%BA%D0%B0.docx" TargetMode="External" /><Relationship Type="http://schemas.openxmlformats.org/officeDocument/2006/relationships/hyperlink" Id="rId20" Target="https://schukino.mos.ru/1%202020%20%D1%84%D0%BE%D1%82%D0%BE/%D1%84%D0%B0%D0%B9%D0%BB%2013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schukino.mos.ru" TargetMode="External" /><Relationship Type="http://schemas.openxmlformats.org/officeDocument/2006/relationships/hyperlink" Id="rId26" Target="http://schukino.mos.ru/rubric/detail/8727451.html" TargetMode="External" /><Relationship Type="http://schemas.openxmlformats.org/officeDocument/2006/relationships/hyperlink" Id="rId25" Target="https://schukino.mos.ru/1%202020%20%D1%84%D0%BE%D1%82%D0%BE/%D0%93%D0%B8%D0%B3%D0%B8%D0%B5%D0%BD%D0%B0%20%D0%BF%D1%80%D0%B8%20%D0%B3%D1%80%D0%B8%D0%BF%D0%BF%D0%B5,%20%D0%BA%D0%BE%D1%80%D0%BE%D0%BD%D0%B0%D0%B2%D0%B8%D1%80%D1%83%D1%81%D0%BD%D0%BE%D0%B9%20%D0%BC%D0%BD%D1%84%D0%B5%D0%BA%D1%86%D0%B8%D0%B8%20%D0%B8%20%D0%B4%D1%80%D1%83%D0%B3%D0%B8%D1%85%20%D0%BE%D1%80%D0%B2%D0%B8.docx" TargetMode="External" /><Relationship Type="http://schemas.openxmlformats.org/officeDocument/2006/relationships/hyperlink" Id="rId24" Target="https://schukino.mos.ru/1%202020%20%D1%84%D0%BE%D1%82%D0%BE/%D0%93%D1%80%D0%B8%D0%BF%D0%BF%20%D0%BA%D0%BE%D1%80%D0%BE%D0%BD%D0%B0%D0%B2%D0%B8%D1%80%D1%83%D1%81%20%D0%B8%20%D0%B4%D1%80%D1%83%D0%B3%D0%B8%D0%B5%20%D0%BE%D1%80%D0%B2%D0%B8%20%D0%BE%D0%B1%D1%89%D0%B5%D0%B5%2030.01.2020.docx" TargetMode="External" /><Relationship Type="http://schemas.openxmlformats.org/officeDocument/2006/relationships/hyperlink" Id="rId23" Target="https://schukino.mos.ru/1%202020%20%D1%84%D0%BE%D1%82%D0%BE/%D0%93%D1%80%D0%B8%D0%BF%D0%BF,%20%D0%BA%D0%BE%D1%80%D0%BE%D0%BD%D0%B0%D0%B2%D0%B8%D1%80%D1%83%D1%81,%20%D0%BE%D1%80%D0%B2%D0%B8-%20%D0%BF%D0%BE%D0%BC%D0%BE%D0%B6%D0%B5%D1%82%20%D0%BC%D0%B0%D1%81%D0%BA%D0%B0%2030.01.2020.docx" TargetMode="External" /><Relationship Type="http://schemas.openxmlformats.org/officeDocument/2006/relationships/hyperlink" Id="rId22" Target="https://schukino.mos.ru/1%202020%20%D1%84%D0%BE%D1%82%D0%BE/%D0%9F%D0%B0%D0%BC%D1%8F%D1%82%D0%BA%D0%B0%20%D0%BC%D0%B0%D1%81%D0%BA%D0%B0%20%D0%BE%D1%82%20%D0%B3%D1%80%D0%B8%D0%BF%D0%BF%D0%B0,%20%D0%BA%D0%BE%D1%80%D0%BE%D0%BD%D0%B0%D0%B2%D0%B8%D1%80%D1%83%D1%81%D0%B0%20%D0%B8%20%D0%BE%D1%80%D0%B2%D0%B8.docx" TargetMode="External" /><Relationship Type="http://schemas.openxmlformats.org/officeDocument/2006/relationships/hyperlink" Id="rId21" Target="https://schukino.mos.ru/1%202020%20%D1%84%D0%BE%D1%82%D0%BE/%D0%9F%D0%B0%D0%BC%D1%8F%D1%82%D0%BA%D0%B0.docx" TargetMode="External" /><Relationship Type="http://schemas.openxmlformats.org/officeDocument/2006/relationships/hyperlink" Id="rId20" Target="https://schukino.mos.ru/1%202020%20%D1%84%D0%BE%D1%82%D0%BE/%D1%84%D0%B0%D0%B9%D0%BB%2013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5T05:56:14Z</dcterms:created>
  <dcterms:modified xsi:type="dcterms:W3CDTF">2025-06-15T05:5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